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FDA" w:rsidRDefault="00904096" w:rsidP="005A1A70">
      <w:pPr>
        <w:rPr>
          <w:rtl/>
        </w:rPr>
      </w:pPr>
      <w:r>
        <w:rPr>
          <w:noProof/>
        </w:rPr>
        <w:drawing>
          <wp:inline distT="0" distB="0" distL="0" distR="0" wp14:anchorId="46A87C8C">
            <wp:extent cx="6734175" cy="469540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8831" cy="4698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E6FDA" w:rsidSect="00F335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04B0" w:rsidRDefault="006F04B0" w:rsidP="005A1A70">
      <w:pPr>
        <w:spacing w:after="0" w:line="240" w:lineRule="auto"/>
      </w:pPr>
      <w:r>
        <w:separator/>
      </w:r>
    </w:p>
  </w:endnote>
  <w:endnote w:type="continuationSeparator" w:id="0">
    <w:p w:rsidR="006F04B0" w:rsidRDefault="006F04B0" w:rsidP="005A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096" w:rsidRDefault="009040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096" w:rsidRDefault="0090409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096" w:rsidRDefault="009040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04B0" w:rsidRDefault="006F04B0" w:rsidP="005A1A70">
      <w:pPr>
        <w:spacing w:after="0" w:line="240" w:lineRule="auto"/>
      </w:pPr>
      <w:r>
        <w:separator/>
      </w:r>
    </w:p>
  </w:footnote>
  <w:footnote w:type="continuationSeparator" w:id="0">
    <w:p w:rsidR="006F04B0" w:rsidRDefault="006F04B0" w:rsidP="005A1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096" w:rsidRDefault="009040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 w:rsidP="000D7567">
    <w:pPr>
      <w:pStyle w:val="Header"/>
      <w:rPr>
        <w:rtl/>
      </w:rPr>
    </w:pPr>
    <w:bookmarkStart w:id="0" w:name="_GoBack"/>
    <w:bookmarkEnd w:id="0"/>
    <w:r w:rsidRPr="005A1A70">
      <w:ptab w:relativeTo="margin" w:alignment="center" w:leader="none"/>
    </w:r>
    <w:r w:rsidRPr="005A1A70">
      <w:ptab w:relativeTo="margin" w:alignment="right" w:leader="none"/>
    </w:r>
    <w:r w:rsidRPr="005A1A70">
      <w:rPr>
        <w:rFonts w:hint="cs"/>
        <w:sz w:val="28"/>
        <w:szCs w:val="28"/>
      </w:rPr>
      <w:t>S</w:t>
    </w:r>
    <w:r w:rsidRPr="005A1A70">
      <w:rPr>
        <w:sz w:val="28"/>
        <w:szCs w:val="28"/>
      </w:rPr>
      <w:t xml:space="preserve">upplementary Figure </w:t>
    </w:r>
    <w:r w:rsidR="00904096">
      <w:rPr>
        <w:sz w:val="28"/>
        <w:szCs w:val="28"/>
      </w:rPr>
      <w:t>4A</w:t>
    </w:r>
    <w:r w:rsidRPr="005A1A70">
      <w:rPr>
        <w:sz w:val="28"/>
        <w:szCs w:val="28"/>
      </w:rPr>
      <w:t>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096" w:rsidRDefault="009040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ExszQwMzA2tjRW0lEKTi0uzszPAykwrAUA7dNhtywAAAA="/>
  </w:docVars>
  <w:rsids>
    <w:rsidRoot w:val="005A1A70"/>
    <w:rsid w:val="000D7567"/>
    <w:rsid w:val="001A4725"/>
    <w:rsid w:val="0024274C"/>
    <w:rsid w:val="00510987"/>
    <w:rsid w:val="005A1A70"/>
    <w:rsid w:val="006F04B0"/>
    <w:rsid w:val="00904096"/>
    <w:rsid w:val="00CE6FDA"/>
    <w:rsid w:val="00F33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E78A69-1C5B-4E94-A4BB-05B498850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A70"/>
  </w:style>
  <w:style w:type="paragraph" w:styleId="Footer">
    <w:name w:val="footer"/>
    <w:basedOn w:val="Normal"/>
    <w:link w:val="Foot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A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L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 Amit</dc:creator>
  <cp:keywords/>
  <dc:description/>
  <cp:lastModifiedBy>user</cp:lastModifiedBy>
  <cp:revision>2</cp:revision>
  <dcterms:created xsi:type="dcterms:W3CDTF">2022-04-23T10:48:00Z</dcterms:created>
  <dcterms:modified xsi:type="dcterms:W3CDTF">2022-04-23T10:48:00Z</dcterms:modified>
</cp:coreProperties>
</file>